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40CDC5" w14:textId="0B7E73E6" w:rsidR="006273E2" w:rsidRDefault="00B905DE">
      <w:r>
        <w:rPr>
          <w:noProof/>
        </w:rPr>
        <w:drawing>
          <wp:inline distT="0" distB="0" distL="0" distR="0" wp14:anchorId="2F3E873D" wp14:editId="6D3458E0">
            <wp:extent cx="2867816" cy="2152650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6417" cy="2159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27C577" wp14:editId="6CD401FC">
            <wp:extent cx="2857500" cy="21431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B395EC" wp14:editId="0C427799">
            <wp:extent cx="2862072" cy="21488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DABF26" wp14:editId="6CF2E38C">
            <wp:extent cx="2862072" cy="214884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0D11AE0" wp14:editId="3D107030">
            <wp:extent cx="2862072" cy="214884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6654ED3" wp14:editId="3AACC4DE">
            <wp:extent cx="2862072" cy="214884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0FDC86B" wp14:editId="110953EA">
            <wp:extent cx="2862072" cy="214884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37870B" wp14:editId="2DE4F4A0">
            <wp:extent cx="2862072" cy="2148840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0A9B693" wp14:editId="291E15F4">
            <wp:extent cx="2862072" cy="214884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7898049" wp14:editId="023CE964">
            <wp:extent cx="2843784" cy="2130552"/>
            <wp:effectExtent l="0" t="5398" r="8573" b="8572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843784" cy="2130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7642A8" wp14:editId="75D25A32">
            <wp:extent cx="2843784" cy="2130552"/>
            <wp:effectExtent l="0" t="5398" r="8573" b="8572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843784" cy="2130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84C7A8" wp14:editId="21DB2B33">
            <wp:extent cx="2843784" cy="2130552"/>
            <wp:effectExtent l="0" t="5398" r="8573" b="8572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843784" cy="2130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8471E5B" wp14:editId="701517D2">
            <wp:extent cx="2843784" cy="2130552"/>
            <wp:effectExtent l="0" t="5398" r="8573" b="8572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843784" cy="2130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04245E" wp14:editId="743FBA63">
            <wp:extent cx="2843784" cy="2130552"/>
            <wp:effectExtent l="0" t="5398" r="8573" b="8572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843784" cy="2130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43F0901" wp14:editId="4BDE65C5">
            <wp:extent cx="2843784" cy="2130552"/>
            <wp:effectExtent l="0" t="5398" r="8573" b="8572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843784" cy="2130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36010E" wp14:editId="2DF30F82">
            <wp:extent cx="2843784" cy="2130552"/>
            <wp:effectExtent l="0" t="5398" r="8573" b="8572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843784" cy="2130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5B9AD2" wp14:editId="60A6B901">
            <wp:extent cx="2843784" cy="2130552"/>
            <wp:effectExtent l="0" t="5398" r="8573" b="8572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843784" cy="2130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9BF461B" wp14:editId="77143FD7">
            <wp:extent cx="2843784" cy="2130552"/>
            <wp:effectExtent l="0" t="5398" r="8573" b="8572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843784" cy="2130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BE92C9" wp14:editId="5EE20B32">
            <wp:extent cx="2843784" cy="2130552"/>
            <wp:effectExtent l="0" t="5398" r="8573" b="8572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843784" cy="2130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1E2B748" wp14:editId="20D4732E">
            <wp:extent cx="2843784" cy="2130552"/>
            <wp:effectExtent l="0" t="5398" r="8573" b="8572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843784" cy="2130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C5B8AF" wp14:editId="11536269">
            <wp:extent cx="2843784" cy="2130552"/>
            <wp:effectExtent l="0" t="5398" r="8573" b="8572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843784" cy="2130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D685330" wp14:editId="46F3208C">
            <wp:extent cx="2843784" cy="2130552"/>
            <wp:effectExtent l="0" t="5398" r="8573" b="8572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843784" cy="2130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9223AA" wp14:editId="783482DB">
            <wp:extent cx="2843784" cy="2130552"/>
            <wp:effectExtent l="0" t="5398" r="8573" b="8572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843784" cy="2130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34CF932" wp14:editId="118D1042">
            <wp:extent cx="2843784" cy="2130552"/>
            <wp:effectExtent l="0" t="5398" r="8573" b="8572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843784" cy="2130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AEA7E74" wp14:editId="6BB581D3">
            <wp:extent cx="2843784" cy="2130552"/>
            <wp:effectExtent l="0" t="5398" r="8573" b="8572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843784" cy="2130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71998AC" wp14:editId="2D42714B">
            <wp:extent cx="2843784" cy="2130552"/>
            <wp:effectExtent l="0" t="5398" r="8573" b="8572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843784" cy="2130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9A9F1D1" wp14:editId="6901049D">
            <wp:extent cx="2843784" cy="2130552"/>
            <wp:effectExtent l="0" t="5398" r="8573" b="8572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843784" cy="2130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42CD0C" wp14:editId="671AE7FB">
            <wp:extent cx="2843784" cy="2130552"/>
            <wp:effectExtent l="0" t="5398" r="8573" b="8572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843784" cy="2130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93D195A" wp14:editId="0E426612">
            <wp:extent cx="2843784" cy="2130552"/>
            <wp:effectExtent l="0" t="5398" r="8573" b="8572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843784" cy="2130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BFECBA5" wp14:editId="24528ADF">
            <wp:extent cx="2843784" cy="2130552"/>
            <wp:effectExtent l="0" t="5398" r="8573" b="8572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843784" cy="2130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0F33E63" wp14:editId="0DA647AF">
            <wp:extent cx="2843784" cy="2130552"/>
            <wp:effectExtent l="0" t="5398" r="8573" b="8572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843784" cy="2130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10A0DF" wp14:editId="3F18C0AB">
            <wp:extent cx="2843784" cy="2130552"/>
            <wp:effectExtent l="0" t="5398" r="8573" b="8572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843784" cy="2130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A969DDC" wp14:editId="33A42D86">
            <wp:extent cx="2862072" cy="2148840"/>
            <wp:effectExtent l="0" t="0" r="0" b="381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73B48FC" wp14:editId="3C733982">
            <wp:extent cx="2862072" cy="2148840"/>
            <wp:effectExtent l="0" t="0" r="0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EB0A44B" wp14:editId="2B72032C">
            <wp:extent cx="2862072" cy="2148840"/>
            <wp:effectExtent l="0" t="0" r="0" b="381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01BDE59" wp14:editId="4FF08BBF">
            <wp:extent cx="2862072" cy="2148840"/>
            <wp:effectExtent l="0" t="0" r="0" b="381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E4B90F0" wp14:editId="5A2DF347">
            <wp:extent cx="2862072" cy="2148840"/>
            <wp:effectExtent l="0" t="0" r="0" b="381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7FF86FA" wp14:editId="2FDAE347">
            <wp:extent cx="2862072" cy="2148840"/>
            <wp:effectExtent l="0" t="0" r="0" b="381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725290" wp14:editId="7B4DF7A0">
            <wp:extent cx="2862072" cy="2148840"/>
            <wp:effectExtent l="0" t="0" r="0" b="381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803C955" wp14:editId="7921B759">
            <wp:extent cx="2862072" cy="2148840"/>
            <wp:effectExtent l="0" t="0" r="0" b="381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9C6E17F" wp14:editId="1D83C5D9">
            <wp:extent cx="2862072" cy="2148840"/>
            <wp:effectExtent l="0" t="0" r="0" b="381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05EDA1D" wp14:editId="6349DAB0">
            <wp:extent cx="2862072" cy="2148840"/>
            <wp:effectExtent l="0" t="0" r="0" b="381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4BDF2ED" wp14:editId="23578F5F">
            <wp:extent cx="2862072" cy="2148840"/>
            <wp:effectExtent l="0" t="0" r="0" b="381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9ACE49D" wp14:editId="7123E588">
            <wp:extent cx="2862072" cy="2148840"/>
            <wp:effectExtent l="0" t="0" r="0" b="381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7CD0942" wp14:editId="09299130">
            <wp:extent cx="2862072" cy="2148840"/>
            <wp:effectExtent l="0" t="0" r="0" b="381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1D7D7C" wp14:editId="1AB39ECE">
            <wp:extent cx="2862072" cy="2148840"/>
            <wp:effectExtent l="0" t="0" r="0" b="381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1593B5" wp14:editId="77DFF96F">
            <wp:extent cx="2862072" cy="2148840"/>
            <wp:effectExtent l="0" t="0" r="0" b="381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4BEB835" wp14:editId="667104CB">
            <wp:extent cx="2862072" cy="2148840"/>
            <wp:effectExtent l="0" t="0" r="0" b="381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34219AD" wp14:editId="18D1C820">
            <wp:extent cx="2862072" cy="2148840"/>
            <wp:effectExtent l="0" t="0" r="0" b="381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B89F7C6" wp14:editId="42F72813">
            <wp:extent cx="2862072" cy="2148840"/>
            <wp:effectExtent l="0" t="0" r="0" b="381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D94018" wp14:editId="1EC94070">
            <wp:extent cx="2862072" cy="2148840"/>
            <wp:effectExtent l="0" t="0" r="0" b="3810"/>
            <wp:docPr id="52" name="Picture 52" descr="A group of people holding certificat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A group of people holding certificates&#10;&#10;Description automatically generated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A99E2BC" wp14:editId="29B9D2DE">
            <wp:extent cx="2862072" cy="2148840"/>
            <wp:effectExtent l="0" t="0" r="0" b="381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3385C3" wp14:editId="58DB61BE">
            <wp:extent cx="2862072" cy="2148840"/>
            <wp:effectExtent l="0" t="0" r="0" b="381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37FA978" wp14:editId="7341A0B8">
            <wp:extent cx="2862072" cy="2148840"/>
            <wp:effectExtent l="0" t="0" r="0" b="3810"/>
            <wp:docPr id="55" name="Picture 55" descr="A group of people standing in a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A group of people standing in a room&#10;&#10;Description automatically generated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887C2E2" wp14:editId="37BFA5DC">
            <wp:extent cx="2862072" cy="2148840"/>
            <wp:effectExtent l="0" t="0" r="0" b="381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B7646E" wp14:editId="4E4ABBDE">
            <wp:extent cx="2862072" cy="2148840"/>
            <wp:effectExtent l="0" t="0" r="0" b="3810"/>
            <wp:docPr id="57" name="Picture 57" descr="A person and person standing in a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A person and person standing in a room&#10;&#10;Description automatically generated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44FD86D" wp14:editId="24161069">
            <wp:extent cx="2862072" cy="2148840"/>
            <wp:effectExtent l="0" t="0" r="0" b="3810"/>
            <wp:docPr id="58" name="Picture 58" descr="A group of people standing in a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A group of people standing in a room&#10;&#10;Description automatically generated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43EB9B8" wp14:editId="7D806109">
            <wp:extent cx="2862072" cy="2148840"/>
            <wp:effectExtent l="0" t="0" r="0" b="3810"/>
            <wp:docPr id="59" name="Picture 59" descr="A group of people holding pap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A group of people holding papers&#10;&#10;Description automatically generated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DD5D2D7" wp14:editId="41178EC1">
            <wp:extent cx="2862072" cy="2148840"/>
            <wp:effectExtent l="0" t="0" r="0" b="3810"/>
            <wp:docPr id="60" name="Picture 60" descr="A group of people holding pap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A group of people holding papers&#10;&#10;Description automatically generated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66E376A" wp14:editId="3FCC5EF3">
            <wp:extent cx="2862072" cy="2148840"/>
            <wp:effectExtent l="0" t="0" r="0" b="3810"/>
            <wp:docPr id="61" name="Picture 61" descr="A group of people holding pap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A group of people holding papers&#10;&#10;Description automatically generated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311FF4" wp14:editId="1E636C24">
            <wp:extent cx="2862072" cy="2148840"/>
            <wp:effectExtent l="0" t="0" r="0" b="3810"/>
            <wp:docPr id="62" name="Picture 62" descr="A group of people holding pap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A group of people holding papers&#10;&#10;Description automatically generated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C425241" wp14:editId="67386F14">
            <wp:extent cx="2843784" cy="2130552"/>
            <wp:effectExtent l="0" t="5398" r="8573" b="8572"/>
            <wp:docPr id="63" name="Picture 63" descr="A person holding a boo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A person holding a book&#10;&#10;Description automatically generated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843784" cy="2130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C52FD28" wp14:editId="7B0A2F79">
            <wp:extent cx="2843784" cy="2130552"/>
            <wp:effectExtent l="0" t="5398" r="8573" b="8572"/>
            <wp:docPr id="64" name="Picture 64" descr="A person holding a boo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A person holding a book&#10;&#10;Description automatically generated"/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843784" cy="2130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67AF46" wp14:editId="50CC33A9">
            <wp:extent cx="2843784" cy="2130552"/>
            <wp:effectExtent l="0" t="5398" r="8573" b="8572"/>
            <wp:docPr id="65" name="Picture 65" descr="A person holding a boo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A person holding a book&#10;&#10;Description automatically generated"/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843784" cy="2130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D120547" wp14:editId="275D98B7">
            <wp:extent cx="2861945" cy="2149287"/>
            <wp:effectExtent l="0" t="0" r="0" b="3810"/>
            <wp:docPr id="66" name="Picture 66" descr="A group of women standing in a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A group of women standing in a room&#10;&#10;Description automatically generated"/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1673" cy="2156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82A2B1C" wp14:editId="44E6BA3A">
            <wp:extent cx="2862072" cy="2148840"/>
            <wp:effectExtent l="0" t="0" r="0" b="3810"/>
            <wp:docPr id="67" name="Picture 67" descr="A group of women dancing in a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A group of women dancing in a room&#10;&#10;Description automatically generated"/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8D2DF8E" wp14:editId="6283291F">
            <wp:extent cx="2862072" cy="2148840"/>
            <wp:effectExtent l="0" t="0" r="0" b="3810"/>
            <wp:docPr id="68" name="Picture 68" descr="A group of women danc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A group of women dancing&#10;&#10;Description automatically generated"/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C6CB8C0" wp14:editId="5CCD733C">
            <wp:extent cx="2862072" cy="2148840"/>
            <wp:effectExtent l="0" t="0" r="0" b="3810"/>
            <wp:docPr id="69" name="Picture 69" descr="A group of women standing in a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 descr="A group of women standing in a room&#10;&#10;Description automatically generated"/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E01BF0" wp14:editId="50CAB0FE">
            <wp:extent cx="2862072" cy="2148840"/>
            <wp:effectExtent l="0" t="0" r="0" b="3810"/>
            <wp:docPr id="70" name="Picture 70" descr="A group of women standing togeth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A group of women standing together&#10;&#10;Description automatically generated"/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7C160D5" wp14:editId="0AF4E535">
            <wp:extent cx="2862072" cy="2148840"/>
            <wp:effectExtent l="0" t="0" r="0" b="3810"/>
            <wp:docPr id="71" name="Picture 71" descr="A group of women standing togeth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 descr="A group of women standing together&#10;&#10;Description automatically generated"/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C4020B" wp14:editId="7009C910">
            <wp:extent cx="2862072" cy="2148840"/>
            <wp:effectExtent l="0" t="0" r="0" b="3810"/>
            <wp:docPr id="72" name="Picture 72" descr="A person holding a plate of foo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 descr="A person holding a plate of food&#10;&#10;Description automatically generated"/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D43B3F1" wp14:editId="42736E76">
            <wp:extent cx="2862072" cy="2148840"/>
            <wp:effectExtent l="0" t="0" r="0" b="3810"/>
            <wp:docPr id="73" name="Picture 73" descr="A person holding a bottle of wa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 descr="A person holding a bottle of water&#10;&#10;Description automatically generated"/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3F8888F" wp14:editId="61618440">
            <wp:extent cx="2862072" cy="2148840"/>
            <wp:effectExtent l="0" t="0" r="0" b="3810"/>
            <wp:docPr id="74" name="Picture 74" descr="A group of women standing in a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A group of women standing in a room&#10;&#10;Description automatically generated"/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A70975F" wp14:editId="751B6DDA">
            <wp:extent cx="2862072" cy="2148840"/>
            <wp:effectExtent l="0" t="0" r="0" b="3810"/>
            <wp:docPr id="75" name="Picture 75" descr="A group of people standing in a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 descr="A group of people standing in a room&#10;&#10;Description automatically generated"/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D907EE" wp14:editId="385245E6">
            <wp:extent cx="2862072" cy="2148840"/>
            <wp:effectExtent l="0" t="0" r="0" b="3810"/>
            <wp:docPr id="76" name="Picture 76" descr="A group of people standing in a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A group of people standing in a room&#10;&#10;Description automatically generated"/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D5D855E" wp14:editId="47504C37">
            <wp:extent cx="2862072" cy="2148840"/>
            <wp:effectExtent l="0" t="0" r="0" b="3810"/>
            <wp:docPr id="77" name="Picture 77" descr="A person and person holding pap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 descr="A person and person holding papers&#10;&#10;Description automatically generated"/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BF627A" wp14:editId="6E88B4A4">
            <wp:extent cx="2862072" cy="2148840"/>
            <wp:effectExtent l="0" t="0" r="0" b="3810"/>
            <wp:docPr id="78" name="Picture 78" descr="A person and person holding pap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 descr="A person and person holding papers&#10;&#10;Description automatically generated"/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A05E6D5" wp14:editId="0D86EF8B">
            <wp:extent cx="2862072" cy="2148840"/>
            <wp:effectExtent l="0" t="0" r="0" b="3810"/>
            <wp:docPr id="79" name="Picture 79" descr="A group of people holding pap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 descr="A group of people holding papers&#10;&#10;Description automatically generated"/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567D32E" wp14:editId="0CA053A2">
            <wp:extent cx="2862072" cy="2148840"/>
            <wp:effectExtent l="0" t="0" r="0" b="3810"/>
            <wp:docPr id="80" name="Picture 80" descr="A group of people standing in a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 descr="A group of people standing in a room&#10;&#10;Description automatically generated"/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8903321" wp14:editId="7DB520CD">
            <wp:extent cx="2862072" cy="2148840"/>
            <wp:effectExtent l="0" t="0" r="0" b="3810"/>
            <wp:docPr id="81" name="Picture 81" descr="A group of women standing in a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 descr="A group of women standing in a room&#10;&#10;Description automatically generated"/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9313417" wp14:editId="28B84618">
            <wp:extent cx="2862072" cy="2148840"/>
            <wp:effectExtent l="0" t="0" r="0" b="3810"/>
            <wp:docPr id="82" name="Picture 82" descr="A person holding a card to another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 descr="A person holding a card to another person&#10;&#10;Description automatically generated"/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CE352B4" wp14:editId="4065D6AB">
            <wp:extent cx="2862072" cy="2148840"/>
            <wp:effectExtent l="0" t="0" r="0" b="3810"/>
            <wp:docPr id="83" name="Picture 83" descr="A group of women standing in a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 descr="A group of women standing in a room&#10;&#10;Description automatically generated"/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4DDF8FB" wp14:editId="1DE930B2">
            <wp:extent cx="2862072" cy="2148840"/>
            <wp:effectExtent l="0" t="0" r="0" b="3810"/>
            <wp:docPr id="84" name="Picture 84" descr="A group of women standing in a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84" descr="A group of women standing in a room&#10;&#10;Description automatically generated"/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4701A5D" wp14:editId="15FDD696">
            <wp:extent cx="2862072" cy="2148840"/>
            <wp:effectExtent l="0" t="0" r="0" b="3810"/>
            <wp:docPr id="85" name="Picture 85" descr="A group of women standing in a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 85" descr="A group of women standing in a room&#10;&#10;Description automatically generated"/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0D0B543" wp14:editId="461DFBA1">
            <wp:extent cx="2862072" cy="2148840"/>
            <wp:effectExtent l="0" t="0" r="0" b="3810"/>
            <wp:docPr id="86" name="Picture 86" descr="A group of women standing in a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6" descr="A group of women standing in a room&#10;&#10;Description automatically generated"/>
                    <pic:cNvPicPr/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3561F76" wp14:editId="074B1FBE">
            <wp:extent cx="2862072" cy="2148840"/>
            <wp:effectExtent l="0" t="0" r="0" b="3810"/>
            <wp:docPr id="87" name="Picture 87" descr="A group of people standing in a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 descr="A group of people standing in a room&#10;&#10;Description automatically generated"/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960B3EE" wp14:editId="680D5DBD">
            <wp:extent cx="2862072" cy="2148840"/>
            <wp:effectExtent l="0" t="0" r="0" b="3810"/>
            <wp:docPr id="88" name="Picture 88" descr="A group of people standing in a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 descr="A group of people standing in a room&#10;&#10;Description automatically generated"/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B46413F" wp14:editId="63D211D2">
            <wp:extent cx="2862072" cy="2148840"/>
            <wp:effectExtent l="0" t="0" r="0" b="3810"/>
            <wp:docPr id="89" name="Picture 89" descr="A group of people posing for a phot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 89" descr="A group of people posing for a photo&#10;&#10;Description automatically generated"/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70501E1" wp14:editId="0D02904A">
            <wp:extent cx="2862072" cy="2148840"/>
            <wp:effectExtent l="0" t="0" r="0" b="3810"/>
            <wp:docPr id="90" name="Picture 90" descr="Two women shaking hands in a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 90" descr="Two women shaking hands in a room&#10;&#10;Description automatically generated"/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502A7C9" wp14:editId="3666290C">
            <wp:extent cx="2862072" cy="2148840"/>
            <wp:effectExtent l="0" t="0" r="0" b="3810"/>
            <wp:docPr id="91" name="Picture 91" descr="A group of people standing in a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 91" descr="A group of people standing in a room&#10;&#10;Description automatically generated"/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FF732B" wp14:editId="084173C0">
            <wp:extent cx="2862072" cy="2148840"/>
            <wp:effectExtent l="0" t="0" r="0" b="3810"/>
            <wp:docPr id="92" name="Picture 92" descr="A group of women standing in a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 92" descr="A group of women standing in a room&#10;&#10;Description automatically generated"/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8A3D132" wp14:editId="52023DAD">
            <wp:extent cx="2862072" cy="2148840"/>
            <wp:effectExtent l="0" t="0" r="0" b="3810"/>
            <wp:docPr id="93" name="Picture 93" descr="A group of women standing in a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 93" descr="A group of women standing in a room&#10;&#10;Description automatically generated"/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280BD78" wp14:editId="3B050724">
            <wp:extent cx="2862072" cy="2148840"/>
            <wp:effectExtent l="0" t="0" r="0" b="3810"/>
            <wp:docPr id="94" name="Picture 94" descr="A group of women standing togeth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94" descr="A group of women standing together&#10;&#10;Description automatically generated"/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9336F3" wp14:editId="4AEFBC21">
            <wp:extent cx="2862072" cy="2148840"/>
            <wp:effectExtent l="0" t="0" r="0" b="3810"/>
            <wp:docPr id="95" name="Picture 95" descr="A group of women standing togeth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 95" descr="A group of women standing together&#10;&#10;Description automatically generated"/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C73A2CF" wp14:editId="6A1125D6">
            <wp:extent cx="2862072" cy="2148840"/>
            <wp:effectExtent l="0" t="0" r="0" b="3810"/>
            <wp:docPr id="96" name="Picture 96" descr="A group of people standing in a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 96" descr="A group of people standing in a room&#10;&#10;Description automatically generated"/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BC9528B" wp14:editId="2EE57981">
            <wp:extent cx="2862072" cy="2148840"/>
            <wp:effectExtent l="0" t="0" r="0" b="3810"/>
            <wp:docPr id="97" name="Picture 97" descr="A group of people standing in a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 descr="A group of people standing in a room&#10;&#10;Description automatically generated"/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1D1275F" wp14:editId="34731FE2">
            <wp:extent cx="2862072" cy="2148840"/>
            <wp:effectExtent l="0" t="0" r="0" b="3810"/>
            <wp:docPr id="98" name="Picture 98" descr="A group of people standing in a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 descr="A group of people standing in a room&#10;&#10;Description automatically generated"/>
                    <pic:cNvPicPr/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833A6F9" wp14:editId="3F9AE8A9">
            <wp:extent cx="2862072" cy="2148840"/>
            <wp:effectExtent l="0" t="0" r="0" b="3810"/>
            <wp:docPr id="99" name="Picture 99" descr="A group of people posing for a phot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A group of people posing for a photo&#10;&#10;Description automatically generated"/>
                    <pic:cNvPicPr/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072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38981B3" wp14:editId="219680AE">
            <wp:extent cx="2846003" cy="2137315"/>
            <wp:effectExtent l="0" t="0" r="0" b="0"/>
            <wp:docPr id="100" name="Picture 100" descr="A group of people standing togeth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A group of people standing together&#10;&#10;Description automatically generated"/>
                    <pic:cNvPicPr/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5392" cy="2151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273E2" w:rsidSect="0074694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bA0NTIxMTS1NDMxMjdR0lEKTi0uzszPAykwrAUAbT88GywAAAA="/>
  </w:docVars>
  <w:rsids>
    <w:rsidRoot w:val="00B905DE"/>
    <w:rsid w:val="006273E2"/>
    <w:rsid w:val="006D644C"/>
    <w:rsid w:val="00746946"/>
    <w:rsid w:val="00B905DE"/>
    <w:rsid w:val="00BF5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6094B2B"/>
  <w15:chartTrackingRefBased/>
  <w15:docId w15:val="{02C6CE8A-FDEA-432B-B213-7DA6B3EEA4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3.jpeg"/><Relationship Id="rId21" Type="http://schemas.openxmlformats.org/officeDocument/2006/relationships/image" Target="media/image18.jpeg"/><Relationship Id="rId42" Type="http://schemas.openxmlformats.org/officeDocument/2006/relationships/image" Target="media/image39.jpeg"/><Relationship Id="rId47" Type="http://schemas.openxmlformats.org/officeDocument/2006/relationships/image" Target="media/image44.jpeg"/><Relationship Id="rId63" Type="http://schemas.openxmlformats.org/officeDocument/2006/relationships/image" Target="media/image60.jpeg"/><Relationship Id="rId68" Type="http://schemas.openxmlformats.org/officeDocument/2006/relationships/image" Target="media/image65.jpeg"/><Relationship Id="rId84" Type="http://schemas.openxmlformats.org/officeDocument/2006/relationships/image" Target="media/image81.jpeg"/><Relationship Id="rId89" Type="http://schemas.openxmlformats.org/officeDocument/2006/relationships/image" Target="media/image86.jpeg"/><Relationship Id="rId16" Type="http://schemas.openxmlformats.org/officeDocument/2006/relationships/image" Target="media/image13.jpeg"/><Relationship Id="rId11" Type="http://schemas.openxmlformats.org/officeDocument/2006/relationships/image" Target="media/image8.jpeg"/><Relationship Id="rId32" Type="http://schemas.openxmlformats.org/officeDocument/2006/relationships/image" Target="media/image29.jpeg"/><Relationship Id="rId37" Type="http://schemas.openxmlformats.org/officeDocument/2006/relationships/image" Target="media/image34.jpeg"/><Relationship Id="rId53" Type="http://schemas.openxmlformats.org/officeDocument/2006/relationships/image" Target="media/image50.jpeg"/><Relationship Id="rId58" Type="http://schemas.openxmlformats.org/officeDocument/2006/relationships/image" Target="media/image55.jpeg"/><Relationship Id="rId74" Type="http://schemas.openxmlformats.org/officeDocument/2006/relationships/image" Target="media/image71.jpeg"/><Relationship Id="rId79" Type="http://schemas.openxmlformats.org/officeDocument/2006/relationships/image" Target="media/image76.jpeg"/><Relationship Id="rId102" Type="http://schemas.openxmlformats.org/officeDocument/2006/relationships/image" Target="media/image99.jpeg"/><Relationship Id="rId5" Type="http://schemas.openxmlformats.org/officeDocument/2006/relationships/image" Target="media/image2.jpeg"/><Relationship Id="rId90" Type="http://schemas.openxmlformats.org/officeDocument/2006/relationships/image" Target="media/image87.jpeg"/><Relationship Id="rId95" Type="http://schemas.openxmlformats.org/officeDocument/2006/relationships/image" Target="media/image92.jpeg"/><Relationship Id="rId22" Type="http://schemas.openxmlformats.org/officeDocument/2006/relationships/image" Target="media/image19.jpeg"/><Relationship Id="rId27" Type="http://schemas.openxmlformats.org/officeDocument/2006/relationships/image" Target="media/image24.jpeg"/><Relationship Id="rId43" Type="http://schemas.openxmlformats.org/officeDocument/2006/relationships/image" Target="media/image40.jpeg"/><Relationship Id="rId48" Type="http://schemas.openxmlformats.org/officeDocument/2006/relationships/image" Target="media/image45.jpeg"/><Relationship Id="rId64" Type="http://schemas.openxmlformats.org/officeDocument/2006/relationships/image" Target="media/image61.jpeg"/><Relationship Id="rId69" Type="http://schemas.openxmlformats.org/officeDocument/2006/relationships/image" Target="media/image66.jpeg"/><Relationship Id="rId80" Type="http://schemas.openxmlformats.org/officeDocument/2006/relationships/image" Target="media/image77.jpeg"/><Relationship Id="rId85" Type="http://schemas.openxmlformats.org/officeDocument/2006/relationships/image" Target="media/image82.jpeg"/><Relationship Id="rId12" Type="http://schemas.openxmlformats.org/officeDocument/2006/relationships/image" Target="media/image9.jpeg"/><Relationship Id="rId17" Type="http://schemas.openxmlformats.org/officeDocument/2006/relationships/image" Target="media/image14.jpeg"/><Relationship Id="rId25" Type="http://schemas.openxmlformats.org/officeDocument/2006/relationships/image" Target="media/image22.jpeg"/><Relationship Id="rId33" Type="http://schemas.openxmlformats.org/officeDocument/2006/relationships/image" Target="media/image30.jpeg"/><Relationship Id="rId38" Type="http://schemas.openxmlformats.org/officeDocument/2006/relationships/image" Target="media/image35.jpeg"/><Relationship Id="rId46" Type="http://schemas.openxmlformats.org/officeDocument/2006/relationships/image" Target="media/image43.jpeg"/><Relationship Id="rId59" Type="http://schemas.openxmlformats.org/officeDocument/2006/relationships/image" Target="media/image56.jpeg"/><Relationship Id="rId67" Type="http://schemas.openxmlformats.org/officeDocument/2006/relationships/image" Target="media/image64.jpeg"/><Relationship Id="rId103" Type="http://schemas.openxmlformats.org/officeDocument/2006/relationships/fontTable" Target="fontTable.xml"/><Relationship Id="rId20" Type="http://schemas.openxmlformats.org/officeDocument/2006/relationships/image" Target="media/image17.jpeg"/><Relationship Id="rId41" Type="http://schemas.openxmlformats.org/officeDocument/2006/relationships/image" Target="media/image38.jpeg"/><Relationship Id="rId54" Type="http://schemas.openxmlformats.org/officeDocument/2006/relationships/image" Target="media/image51.jpeg"/><Relationship Id="rId62" Type="http://schemas.openxmlformats.org/officeDocument/2006/relationships/image" Target="media/image59.jpeg"/><Relationship Id="rId70" Type="http://schemas.openxmlformats.org/officeDocument/2006/relationships/image" Target="media/image67.jpeg"/><Relationship Id="rId75" Type="http://schemas.openxmlformats.org/officeDocument/2006/relationships/image" Target="media/image72.jpeg"/><Relationship Id="rId83" Type="http://schemas.openxmlformats.org/officeDocument/2006/relationships/image" Target="media/image80.jpeg"/><Relationship Id="rId88" Type="http://schemas.openxmlformats.org/officeDocument/2006/relationships/image" Target="media/image85.jpeg"/><Relationship Id="rId91" Type="http://schemas.openxmlformats.org/officeDocument/2006/relationships/image" Target="media/image88.jpeg"/><Relationship Id="rId96" Type="http://schemas.openxmlformats.org/officeDocument/2006/relationships/image" Target="media/image93.jpeg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5" Type="http://schemas.openxmlformats.org/officeDocument/2006/relationships/image" Target="media/image12.jpeg"/><Relationship Id="rId23" Type="http://schemas.openxmlformats.org/officeDocument/2006/relationships/image" Target="media/image20.jpeg"/><Relationship Id="rId28" Type="http://schemas.openxmlformats.org/officeDocument/2006/relationships/image" Target="media/image25.jpeg"/><Relationship Id="rId36" Type="http://schemas.openxmlformats.org/officeDocument/2006/relationships/image" Target="media/image33.jpeg"/><Relationship Id="rId49" Type="http://schemas.openxmlformats.org/officeDocument/2006/relationships/image" Target="media/image46.jpeg"/><Relationship Id="rId57" Type="http://schemas.openxmlformats.org/officeDocument/2006/relationships/image" Target="media/image54.jpeg"/><Relationship Id="rId10" Type="http://schemas.openxmlformats.org/officeDocument/2006/relationships/image" Target="media/image7.jpeg"/><Relationship Id="rId31" Type="http://schemas.openxmlformats.org/officeDocument/2006/relationships/image" Target="media/image28.jpeg"/><Relationship Id="rId44" Type="http://schemas.openxmlformats.org/officeDocument/2006/relationships/image" Target="media/image41.jpeg"/><Relationship Id="rId52" Type="http://schemas.openxmlformats.org/officeDocument/2006/relationships/image" Target="media/image49.jpeg"/><Relationship Id="rId60" Type="http://schemas.openxmlformats.org/officeDocument/2006/relationships/image" Target="media/image57.jpeg"/><Relationship Id="rId65" Type="http://schemas.openxmlformats.org/officeDocument/2006/relationships/image" Target="media/image62.jpeg"/><Relationship Id="rId73" Type="http://schemas.openxmlformats.org/officeDocument/2006/relationships/image" Target="media/image70.jpeg"/><Relationship Id="rId78" Type="http://schemas.openxmlformats.org/officeDocument/2006/relationships/image" Target="media/image75.jpeg"/><Relationship Id="rId81" Type="http://schemas.openxmlformats.org/officeDocument/2006/relationships/image" Target="media/image78.jpeg"/><Relationship Id="rId86" Type="http://schemas.openxmlformats.org/officeDocument/2006/relationships/image" Target="media/image83.jpeg"/><Relationship Id="rId94" Type="http://schemas.openxmlformats.org/officeDocument/2006/relationships/image" Target="media/image91.jpeg"/><Relationship Id="rId99" Type="http://schemas.openxmlformats.org/officeDocument/2006/relationships/image" Target="media/image96.jpeg"/><Relationship Id="rId101" Type="http://schemas.openxmlformats.org/officeDocument/2006/relationships/image" Target="media/image98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3" Type="http://schemas.openxmlformats.org/officeDocument/2006/relationships/image" Target="media/image10.jpeg"/><Relationship Id="rId18" Type="http://schemas.openxmlformats.org/officeDocument/2006/relationships/image" Target="media/image15.jpeg"/><Relationship Id="rId39" Type="http://schemas.openxmlformats.org/officeDocument/2006/relationships/image" Target="media/image36.jpeg"/><Relationship Id="rId34" Type="http://schemas.openxmlformats.org/officeDocument/2006/relationships/image" Target="media/image31.jpeg"/><Relationship Id="rId50" Type="http://schemas.openxmlformats.org/officeDocument/2006/relationships/image" Target="media/image47.jpeg"/><Relationship Id="rId55" Type="http://schemas.openxmlformats.org/officeDocument/2006/relationships/image" Target="media/image52.jpeg"/><Relationship Id="rId76" Type="http://schemas.openxmlformats.org/officeDocument/2006/relationships/image" Target="media/image73.jpeg"/><Relationship Id="rId97" Type="http://schemas.openxmlformats.org/officeDocument/2006/relationships/image" Target="media/image94.jpeg"/><Relationship Id="rId104" Type="http://schemas.openxmlformats.org/officeDocument/2006/relationships/theme" Target="theme/theme1.xml"/><Relationship Id="rId7" Type="http://schemas.openxmlformats.org/officeDocument/2006/relationships/image" Target="media/image4.jpeg"/><Relationship Id="rId71" Type="http://schemas.openxmlformats.org/officeDocument/2006/relationships/image" Target="media/image68.jpeg"/><Relationship Id="rId92" Type="http://schemas.openxmlformats.org/officeDocument/2006/relationships/image" Target="media/image89.jpeg"/><Relationship Id="rId2" Type="http://schemas.openxmlformats.org/officeDocument/2006/relationships/settings" Target="settings.xml"/><Relationship Id="rId29" Type="http://schemas.openxmlformats.org/officeDocument/2006/relationships/image" Target="media/image26.jpeg"/><Relationship Id="rId24" Type="http://schemas.openxmlformats.org/officeDocument/2006/relationships/image" Target="media/image21.jpeg"/><Relationship Id="rId40" Type="http://schemas.openxmlformats.org/officeDocument/2006/relationships/image" Target="media/image37.jpeg"/><Relationship Id="rId45" Type="http://schemas.openxmlformats.org/officeDocument/2006/relationships/image" Target="media/image42.jpeg"/><Relationship Id="rId66" Type="http://schemas.openxmlformats.org/officeDocument/2006/relationships/image" Target="media/image63.jpeg"/><Relationship Id="rId87" Type="http://schemas.openxmlformats.org/officeDocument/2006/relationships/image" Target="media/image84.jpeg"/><Relationship Id="rId61" Type="http://schemas.openxmlformats.org/officeDocument/2006/relationships/image" Target="media/image58.jpeg"/><Relationship Id="rId82" Type="http://schemas.openxmlformats.org/officeDocument/2006/relationships/image" Target="media/image79.jpeg"/><Relationship Id="rId19" Type="http://schemas.openxmlformats.org/officeDocument/2006/relationships/image" Target="media/image16.jpeg"/><Relationship Id="rId14" Type="http://schemas.openxmlformats.org/officeDocument/2006/relationships/image" Target="media/image11.jpeg"/><Relationship Id="rId30" Type="http://schemas.openxmlformats.org/officeDocument/2006/relationships/image" Target="media/image27.jpeg"/><Relationship Id="rId35" Type="http://schemas.openxmlformats.org/officeDocument/2006/relationships/image" Target="media/image32.jpeg"/><Relationship Id="rId56" Type="http://schemas.openxmlformats.org/officeDocument/2006/relationships/image" Target="media/image53.jpeg"/><Relationship Id="rId77" Type="http://schemas.openxmlformats.org/officeDocument/2006/relationships/image" Target="media/image74.jpeg"/><Relationship Id="rId100" Type="http://schemas.openxmlformats.org/officeDocument/2006/relationships/image" Target="media/image97.jpeg"/><Relationship Id="rId8" Type="http://schemas.openxmlformats.org/officeDocument/2006/relationships/image" Target="media/image5.jpeg"/><Relationship Id="rId51" Type="http://schemas.openxmlformats.org/officeDocument/2006/relationships/image" Target="media/image48.jpeg"/><Relationship Id="rId72" Type="http://schemas.openxmlformats.org/officeDocument/2006/relationships/image" Target="media/image69.jpeg"/><Relationship Id="rId93" Type="http://schemas.openxmlformats.org/officeDocument/2006/relationships/image" Target="media/image90.jpeg"/><Relationship Id="rId98" Type="http://schemas.openxmlformats.org/officeDocument/2006/relationships/image" Target="media/image95.jpeg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3</Pages>
  <Words>0</Words>
  <Characters>0</Characters>
  <Application>Microsoft Office Word</Application>
  <DocSecurity>0</DocSecurity>
  <Lines>46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sgrove, Karen M.</dc:creator>
  <cp:keywords/>
  <dc:description/>
  <cp:lastModifiedBy>Cosgrove, Karen M.</cp:lastModifiedBy>
  <cp:revision>2</cp:revision>
  <dcterms:created xsi:type="dcterms:W3CDTF">2024-04-30T12:07:00Z</dcterms:created>
  <dcterms:modified xsi:type="dcterms:W3CDTF">2024-04-30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34b8886-a750-42fb-9673-6d3c53208109</vt:lpwstr>
  </property>
</Properties>
</file>